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7F3935" w14:textId="656EDC7D" w:rsidR="004A2AAF" w:rsidRPr="004A2AAF" w:rsidRDefault="004A2AAF" w:rsidP="004A2AAF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TL Project</w:t>
      </w:r>
      <w:bookmarkStart w:id="0" w:name="_GoBack"/>
      <w:bookmarkEnd w:id="0"/>
    </w:p>
    <w:p w14:paraId="30C27B60" w14:textId="77777777" w:rsidR="004A2AAF" w:rsidRPr="004A2AAF" w:rsidRDefault="004A2AAF" w:rsidP="004A2AA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A2AAF">
        <w:rPr>
          <w:rFonts w:ascii="Arial" w:eastAsia="Times New Roman" w:hAnsi="Arial" w:cs="Arial"/>
          <w:color w:val="000000"/>
        </w:rPr>
        <w:t>The sources of Data:</w:t>
      </w:r>
    </w:p>
    <w:p w14:paraId="3003D28A" w14:textId="77777777" w:rsidR="004A2AAF" w:rsidRPr="004A2AAF" w:rsidRDefault="004A2AAF" w:rsidP="004A2AA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DB0C89C" w14:textId="77777777" w:rsidR="004A2AAF" w:rsidRPr="004A2AAF" w:rsidRDefault="004A2AAF" w:rsidP="004A2AA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A2AAF">
        <w:rPr>
          <w:rFonts w:ascii="Arial" w:eastAsia="Times New Roman" w:hAnsi="Arial" w:cs="Arial"/>
          <w:color w:val="000000"/>
        </w:rPr>
        <w:t xml:space="preserve">I used Kaggle to grab NBA statistics. My project focuses on cleaning up NBA CSVs and creating a final look. </w:t>
      </w:r>
    </w:p>
    <w:p w14:paraId="220CBF4C" w14:textId="77777777" w:rsidR="004A2AAF" w:rsidRPr="004A2AAF" w:rsidRDefault="004A2AAF" w:rsidP="004A2AA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E138A0B" w14:textId="77777777" w:rsidR="004A2AAF" w:rsidRPr="004A2AAF" w:rsidRDefault="004A2AAF" w:rsidP="004A2AA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A2AAF">
        <w:rPr>
          <w:rFonts w:ascii="Arial" w:eastAsia="Times New Roman" w:hAnsi="Arial" w:cs="Arial"/>
          <w:color w:val="000000"/>
        </w:rPr>
        <w:t>The types of Transformation needed for data:</w:t>
      </w:r>
    </w:p>
    <w:p w14:paraId="2EA3B41E" w14:textId="77777777" w:rsidR="004A2AAF" w:rsidRPr="004A2AAF" w:rsidRDefault="004A2AAF" w:rsidP="004A2AAF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proofErr w:type="gramStart"/>
      <w:r w:rsidRPr="004A2AAF">
        <w:rPr>
          <w:rFonts w:ascii="Arial" w:eastAsia="Times New Roman" w:hAnsi="Arial" w:cs="Arial"/>
          <w:color w:val="000000"/>
        </w:rPr>
        <w:t>Cleaning(</w:t>
      </w:r>
      <w:proofErr w:type="gramEnd"/>
      <w:r w:rsidRPr="004A2AAF">
        <w:rPr>
          <w:rFonts w:ascii="Arial" w:eastAsia="Times New Roman" w:hAnsi="Arial" w:cs="Arial"/>
          <w:color w:val="000000"/>
        </w:rPr>
        <w:t>renaming columns and updating values)</w:t>
      </w:r>
    </w:p>
    <w:p w14:paraId="5941C0DB" w14:textId="77777777" w:rsidR="004A2AAF" w:rsidRPr="004A2AAF" w:rsidRDefault="004A2AAF" w:rsidP="004A2AAF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4A2AAF">
        <w:rPr>
          <w:rFonts w:ascii="Arial" w:eastAsia="Times New Roman" w:hAnsi="Arial" w:cs="Arial"/>
          <w:color w:val="000000"/>
        </w:rPr>
        <w:t>Creating new data frames</w:t>
      </w:r>
    </w:p>
    <w:p w14:paraId="4A908938" w14:textId="77777777" w:rsidR="004A2AAF" w:rsidRPr="004A2AAF" w:rsidRDefault="004A2AAF" w:rsidP="004A2AAF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4A2AAF">
        <w:rPr>
          <w:rFonts w:ascii="Arial" w:eastAsia="Times New Roman" w:hAnsi="Arial" w:cs="Arial"/>
          <w:color w:val="000000"/>
        </w:rPr>
        <w:t xml:space="preserve">Merging </w:t>
      </w:r>
    </w:p>
    <w:p w14:paraId="25ED0642" w14:textId="77777777" w:rsidR="004A2AAF" w:rsidRPr="004A2AAF" w:rsidRDefault="004A2AAF" w:rsidP="004A2AAF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4A2AAF">
        <w:rPr>
          <w:rFonts w:ascii="Arial" w:eastAsia="Times New Roman" w:hAnsi="Arial" w:cs="Arial"/>
          <w:color w:val="000000"/>
        </w:rPr>
        <w:t xml:space="preserve">Saving as CSV </w:t>
      </w:r>
    </w:p>
    <w:p w14:paraId="1115CE72" w14:textId="77777777" w:rsidR="004A2AAF" w:rsidRPr="004A2AAF" w:rsidRDefault="004A2AAF" w:rsidP="004A2AA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C9DB54C" w14:textId="77777777" w:rsidR="004A2AAF" w:rsidRPr="004A2AAF" w:rsidRDefault="004A2AAF" w:rsidP="004A2AA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A2AAF">
        <w:rPr>
          <w:rFonts w:ascii="Arial" w:eastAsia="Times New Roman" w:hAnsi="Arial" w:cs="Arial"/>
          <w:color w:val="000000"/>
        </w:rPr>
        <w:t>The final production</w:t>
      </w:r>
    </w:p>
    <w:p w14:paraId="1940DBD6" w14:textId="77777777" w:rsidR="004A2AAF" w:rsidRPr="004A2AAF" w:rsidRDefault="004A2AAF" w:rsidP="004A2AA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83E4F32" w14:textId="77777777" w:rsidR="004A2AAF" w:rsidRPr="004A2AAF" w:rsidRDefault="004A2AAF" w:rsidP="004A2AAF">
      <w:pPr>
        <w:numPr>
          <w:ilvl w:val="0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4A2AAF">
        <w:rPr>
          <w:rFonts w:ascii="Arial" w:eastAsia="Times New Roman" w:hAnsi="Arial" w:cs="Arial"/>
          <w:color w:val="000000"/>
        </w:rPr>
        <w:t xml:space="preserve">I used a CSV to combine final statistics, </w:t>
      </w:r>
      <w:proofErr w:type="gramStart"/>
      <w:r w:rsidRPr="004A2AAF">
        <w:rPr>
          <w:rFonts w:ascii="Arial" w:eastAsia="Times New Roman" w:hAnsi="Arial" w:cs="Arial"/>
          <w:color w:val="000000"/>
        </w:rPr>
        <w:t>This</w:t>
      </w:r>
      <w:proofErr w:type="gramEnd"/>
      <w:r w:rsidRPr="004A2AAF">
        <w:rPr>
          <w:rFonts w:ascii="Arial" w:eastAsia="Times New Roman" w:hAnsi="Arial" w:cs="Arial"/>
          <w:color w:val="000000"/>
        </w:rPr>
        <w:t xml:space="preserve"> also gives the flexibility to upload into My </w:t>
      </w:r>
      <w:proofErr w:type="spellStart"/>
      <w:r w:rsidRPr="004A2AAF">
        <w:rPr>
          <w:rFonts w:ascii="Arial" w:eastAsia="Times New Roman" w:hAnsi="Arial" w:cs="Arial"/>
          <w:color w:val="000000"/>
        </w:rPr>
        <w:t>Sqlserver</w:t>
      </w:r>
      <w:proofErr w:type="spellEnd"/>
      <w:r w:rsidRPr="004A2AAF">
        <w:rPr>
          <w:rFonts w:ascii="Arial" w:eastAsia="Times New Roman" w:hAnsi="Arial" w:cs="Arial"/>
          <w:color w:val="000000"/>
        </w:rPr>
        <w:t xml:space="preserve">. </w:t>
      </w:r>
    </w:p>
    <w:p w14:paraId="397122AE" w14:textId="77777777" w:rsidR="004A2AAF" w:rsidRPr="004A2AAF" w:rsidRDefault="004A2AAF" w:rsidP="004A2AAF">
      <w:pPr>
        <w:numPr>
          <w:ilvl w:val="0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4A2AAF">
        <w:rPr>
          <w:rFonts w:ascii="Arial" w:eastAsia="Times New Roman" w:hAnsi="Arial" w:cs="Arial"/>
          <w:color w:val="000000"/>
        </w:rPr>
        <w:t xml:space="preserve">I used </w:t>
      </w:r>
      <w:proofErr w:type="gramStart"/>
      <w:r w:rsidRPr="004A2AAF">
        <w:rPr>
          <w:rFonts w:ascii="Arial" w:eastAsia="Times New Roman" w:hAnsi="Arial" w:cs="Arial"/>
          <w:color w:val="000000"/>
        </w:rPr>
        <w:t>excel</w:t>
      </w:r>
      <w:proofErr w:type="gramEnd"/>
      <w:r w:rsidRPr="004A2AAF">
        <w:rPr>
          <w:rFonts w:ascii="Arial" w:eastAsia="Times New Roman" w:hAnsi="Arial" w:cs="Arial"/>
          <w:color w:val="000000"/>
        </w:rPr>
        <w:t xml:space="preserve"> and SQL for my databases </w:t>
      </w:r>
    </w:p>
    <w:p w14:paraId="444C4E2B" w14:textId="77777777" w:rsidR="00814FEA" w:rsidRDefault="00814FEA"/>
    <w:sectPr w:rsidR="00814F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673437"/>
    <w:multiLevelType w:val="multilevel"/>
    <w:tmpl w:val="D02221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EF4309A"/>
    <w:multiLevelType w:val="multilevel"/>
    <w:tmpl w:val="90A0E7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yNzIxMjOzMDY3szBR0lEKTi0uzszPAykwrAUAIJfglCwAAAA="/>
  </w:docVars>
  <w:rsids>
    <w:rsidRoot w:val="004A2AAF"/>
    <w:rsid w:val="004A2AAF"/>
    <w:rsid w:val="00814F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EAB638"/>
  <w15:chartTrackingRefBased/>
  <w15:docId w15:val="{46D70400-9747-48EC-B7D6-B8631E05FE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A2A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461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7</Words>
  <Characters>38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 Elmera</dc:creator>
  <cp:keywords/>
  <dc:description/>
  <cp:lastModifiedBy>S Elmera</cp:lastModifiedBy>
  <cp:revision>1</cp:revision>
  <dcterms:created xsi:type="dcterms:W3CDTF">2019-02-22T01:27:00Z</dcterms:created>
  <dcterms:modified xsi:type="dcterms:W3CDTF">2019-02-22T01:27:00Z</dcterms:modified>
</cp:coreProperties>
</file>